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68"/>
        <w:bidiVisual/>
        <w:tblW w:w="10800" w:type="dxa"/>
        <w:tblLook w:val="04A0" w:firstRow="1" w:lastRow="0" w:firstColumn="1" w:lastColumn="0" w:noHBand="0" w:noVBand="1"/>
      </w:tblPr>
      <w:tblGrid>
        <w:gridCol w:w="2076"/>
        <w:gridCol w:w="8724"/>
      </w:tblGrid>
      <w:tr w:rsidR="005476B3" w14:paraId="6E22F192" w14:textId="5C148B77" w:rsidTr="00641D3B">
        <w:trPr>
          <w:trHeight w:val="233"/>
        </w:trPr>
        <w:tc>
          <w:tcPr>
            <w:tcW w:w="2076" w:type="dxa"/>
          </w:tcPr>
          <w:p w14:paraId="6286F2F1" w14:textId="10F57733" w:rsidR="005476B3" w:rsidRPr="0078362A" w:rsidRDefault="00641D3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ام </w:t>
            </w:r>
          </w:p>
        </w:tc>
        <w:tc>
          <w:tcPr>
            <w:tcW w:w="8724" w:type="dxa"/>
          </w:tcPr>
          <w:p w14:paraId="1B37485F" w14:textId="304898DE" w:rsidR="005476B3" w:rsidRPr="00641D3B" w:rsidRDefault="005476B3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مدیریت اعتبار حساب</w:t>
            </w:r>
          </w:p>
        </w:tc>
      </w:tr>
      <w:tr w:rsidR="005476B3" w14:paraId="7AC72E17" w14:textId="32E02CD2" w:rsidTr="00641D3B">
        <w:trPr>
          <w:trHeight w:val="233"/>
        </w:trPr>
        <w:tc>
          <w:tcPr>
            <w:tcW w:w="2076" w:type="dxa"/>
          </w:tcPr>
          <w:p w14:paraId="38A3B0EC" w14:textId="0AF727B7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bookmarkStart w:id="0" w:name="_GoBack"/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ناسه </w:t>
            </w:r>
          </w:p>
        </w:tc>
        <w:tc>
          <w:tcPr>
            <w:tcW w:w="8724" w:type="dxa"/>
          </w:tcPr>
          <w:p w14:paraId="5D2432A1" w14:textId="342869AE" w:rsidR="005476B3" w:rsidRPr="00641D3B" w:rsidRDefault="00FF3DEC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16</w:t>
            </w:r>
          </w:p>
        </w:tc>
      </w:tr>
      <w:bookmarkEnd w:id="0"/>
      <w:tr w:rsidR="005476B3" w14:paraId="7416FAFB" w14:textId="50B7291F" w:rsidTr="00641D3B">
        <w:trPr>
          <w:trHeight w:val="246"/>
        </w:trPr>
        <w:tc>
          <w:tcPr>
            <w:tcW w:w="2076" w:type="dxa"/>
          </w:tcPr>
          <w:p w14:paraId="240522DB" w14:textId="3DFE88FB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نویسنده </w:t>
            </w:r>
          </w:p>
        </w:tc>
        <w:tc>
          <w:tcPr>
            <w:tcW w:w="8724" w:type="dxa"/>
          </w:tcPr>
          <w:p w14:paraId="1DB173EA" w14:textId="4ACE9A33" w:rsidR="005476B3" w:rsidRPr="00641D3B" w:rsidRDefault="00933938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علی امیریان</w:t>
            </w:r>
          </w:p>
        </w:tc>
      </w:tr>
      <w:tr w:rsidR="005476B3" w14:paraId="077D5A48" w14:textId="3BB88FD4" w:rsidTr="00641D3B">
        <w:trPr>
          <w:trHeight w:val="233"/>
        </w:trPr>
        <w:tc>
          <w:tcPr>
            <w:tcW w:w="2076" w:type="dxa"/>
          </w:tcPr>
          <w:p w14:paraId="1FC2993C" w14:textId="65D37BB4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آخرین تغییر </w:t>
            </w:r>
          </w:p>
        </w:tc>
        <w:tc>
          <w:tcPr>
            <w:tcW w:w="8724" w:type="dxa"/>
          </w:tcPr>
          <w:p w14:paraId="32729E38" w14:textId="6D90407E" w:rsidR="005476B3" w:rsidRPr="00641D3B" w:rsidRDefault="000E7A49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24/2/1398</w:t>
            </w:r>
          </w:p>
        </w:tc>
      </w:tr>
      <w:tr w:rsidR="005476B3" w14:paraId="7ECFF11A" w14:textId="722C9AE4" w:rsidTr="00641D3B">
        <w:trPr>
          <w:trHeight w:val="233"/>
        </w:trPr>
        <w:tc>
          <w:tcPr>
            <w:tcW w:w="2076" w:type="dxa"/>
          </w:tcPr>
          <w:p w14:paraId="03BCD8A5" w14:textId="24069817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اول </w:t>
            </w:r>
          </w:p>
        </w:tc>
        <w:tc>
          <w:tcPr>
            <w:tcW w:w="8724" w:type="dxa"/>
          </w:tcPr>
          <w:p w14:paraId="343F00C9" w14:textId="4052D893" w:rsidR="005476B3" w:rsidRPr="00641D3B" w:rsidRDefault="005476B3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عادی</w:t>
            </w:r>
          </w:p>
        </w:tc>
      </w:tr>
      <w:tr w:rsidR="005476B3" w14:paraId="1ECCB966" w14:textId="700DDE7B" w:rsidTr="00641D3B">
        <w:trPr>
          <w:trHeight w:val="246"/>
        </w:trPr>
        <w:tc>
          <w:tcPr>
            <w:tcW w:w="2076" w:type="dxa"/>
          </w:tcPr>
          <w:p w14:paraId="592FEE10" w14:textId="18DBF010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ازیگر دوم </w:t>
            </w:r>
          </w:p>
        </w:tc>
        <w:tc>
          <w:tcPr>
            <w:tcW w:w="8724" w:type="dxa"/>
          </w:tcPr>
          <w:p w14:paraId="5F1D0F1D" w14:textId="454B61C8" w:rsidR="005476B3" w:rsidRPr="00641D3B" w:rsidRDefault="005476B3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درگاه بانکی</w:t>
            </w:r>
          </w:p>
        </w:tc>
      </w:tr>
      <w:tr w:rsidR="005476B3" w14:paraId="0FA3EA01" w14:textId="78D9C43E" w:rsidTr="00641D3B">
        <w:trPr>
          <w:trHeight w:val="360"/>
        </w:trPr>
        <w:tc>
          <w:tcPr>
            <w:tcW w:w="2076" w:type="dxa"/>
          </w:tcPr>
          <w:p w14:paraId="7B052686" w14:textId="72FA1813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مفروضات </w:t>
            </w:r>
          </w:p>
        </w:tc>
        <w:tc>
          <w:tcPr>
            <w:tcW w:w="8724" w:type="dxa"/>
          </w:tcPr>
          <w:p w14:paraId="554A7043" w14:textId="21C9F13A" w:rsidR="005476B3" w:rsidRPr="00641D3B" w:rsidRDefault="00933938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عادی اح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راز هویت شده باشد</w:t>
            </w:r>
          </w:p>
        </w:tc>
      </w:tr>
      <w:tr w:rsidR="005476B3" w14:paraId="5BC5D10F" w14:textId="23C1B05B" w:rsidTr="00641D3B">
        <w:trPr>
          <w:trHeight w:val="441"/>
        </w:trPr>
        <w:tc>
          <w:tcPr>
            <w:tcW w:w="2076" w:type="dxa"/>
          </w:tcPr>
          <w:p w14:paraId="38C795AD" w14:textId="15DB223B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یش شرط ها </w:t>
            </w:r>
          </w:p>
        </w:tc>
        <w:tc>
          <w:tcPr>
            <w:tcW w:w="8724" w:type="dxa"/>
          </w:tcPr>
          <w:p w14:paraId="589749C1" w14:textId="457D8C17" w:rsidR="005476B3" w:rsidRPr="00641D3B" w:rsidRDefault="005476B3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5476B3" w14:paraId="296033F3" w14:textId="3EF561E1" w:rsidTr="00641D3B">
        <w:trPr>
          <w:trHeight w:val="425"/>
        </w:trPr>
        <w:tc>
          <w:tcPr>
            <w:tcW w:w="2076" w:type="dxa"/>
          </w:tcPr>
          <w:p w14:paraId="1015A4CE" w14:textId="6A7D80F3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شروع </w:t>
            </w:r>
          </w:p>
        </w:tc>
        <w:tc>
          <w:tcPr>
            <w:tcW w:w="8724" w:type="dxa"/>
          </w:tcPr>
          <w:p w14:paraId="66B8DCBD" w14:textId="6B7A8514" w:rsidR="005476B3" w:rsidRPr="00641D3B" w:rsidRDefault="005476B3" w:rsidP="0078362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="009F7D35" w:rsidRPr="00641D3B">
              <w:rPr>
                <w:rFonts w:cs="B Nazanin"/>
                <w:sz w:val="24"/>
                <w:szCs w:val="24"/>
              </w:rPr>
              <w:t xml:space="preserve"> </w:t>
            </w:r>
            <w:r w:rsidR="009F7D35" w:rsidRPr="00641D3B">
              <w:rPr>
                <w:rFonts w:cs="B Nazanin" w:hint="cs"/>
                <w:sz w:val="24"/>
                <w:szCs w:val="24"/>
                <w:rtl/>
              </w:rPr>
              <w:t>عادی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د</w:t>
            </w:r>
            <w:r w:rsidR="00E3143A" w:rsidRPr="00641D3B">
              <w:rPr>
                <w:rFonts w:cs="B Nazanin" w:hint="cs"/>
                <w:sz w:val="24"/>
                <w:szCs w:val="24"/>
                <w:rtl/>
              </w:rPr>
              <w:t xml:space="preserve">رخواست مدیریت و اعتبار حساب را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دهد</w:t>
            </w:r>
            <w:r w:rsidR="0078362A">
              <w:rPr>
                <w:rFonts w:cs="B Nazanin"/>
                <w:sz w:val="24"/>
                <w:szCs w:val="24"/>
              </w:rPr>
              <w:t>.</w:t>
            </w:r>
          </w:p>
        </w:tc>
      </w:tr>
      <w:tr w:rsidR="005476B3" w14:paraId="564A4E1C" w14:textId="5CF91CFE" w:rsidTr="00641D3B">
        <w:trPr>
          <w:trHeight w:val="246"/>
        </w:trPr>
        <w:tc>
          <w:tcPr>
            <w:tcW w:w="2076" w:type="dxa"/>
          </w:tcPr>
          <w:p w14:paraId="665497A4" w14:textId="37900181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بدنه گفتوگو </w:t>
            </w:r>
          </w:p>
        </w:tc>
        <w:tc>
          <w:tcPr>
            <w:tcW w:w="8724" w:type="dxa"/>
          </w:tcPr>
          <w:p w14:paraId="78F7D527" w14:textId="1205286A" w:rsidR="000829C9" w:rsidRPr="00641D3B" w:rsidRDefault="000829C9" w:rsidP="00641D3B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درخواست مدیریت و اعتبار حساب را بدهد</w:t>
            </w:r>
            <w:r w:rsidR="009F7D35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0E22E441" w14:textId="548BDB48" w:rsidR="005476B3" w:rsidRPr="00641D3B" w:rsidRDefault="00D47CC1" w:rsidP="00641D3B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اطلاعات کاربر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از محل ذخیره سازی </w:t>
            </w:r>
            <w:r w:rsidR="0006091E" w:rsidRPr="00641D3B">
              <w:rPr>
                <w:rFonts w:cs="B Nazanin" w:hint="cs"/>
                <w:sz w:val="24"/>
                <w:szCs w:val="24"/>
                <w:rtl/>
              </w:rPr>
              <w:t>کاربران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خواند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6B9B50C7" w14:textId="14683E9D" w:rsidR="005476B3" w:rsidRPr="00641D3B" w:rsidRDefault="000829C9" w:rsidP="00641D3B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3B63B0" w:rsidRPr="00641D3B">
              <w:rPr>
                <w:rFonts w:cs="B Nazanin" w:hint="cs"/>
                <w:sz w:val="24"/>
                <w:szCs w:val="24"/>
                <w:rtl/>
              </w:rPr>
              <w:t>خصیصه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انده اعتبار را به کاربر نشان میدهد</w:t>
            </w:r>
            <w:r w:rsidR="0006091E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3B4E39CA" w14:textId="025122D6" w:rsidR="000829C9" w:rsidRPr="00641D3B" w:rsidRDefault="005476B3" w:rsidP="00641D3B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اگر کاربر </w:t>
            </w:r>
            <w:r w:rsidR="000829C9" w:rsidRPr="00641D3B">
              <w:rPr>
                <w:rFonts w:cs="B Nazanin" w:hint="cs"/>
                <w:sz w:val="24"/>
                <w:szCs w:val="24"/>
                <w:rtl/>
              </w:rPr>
              <w:t>درخواست افزایش اعتبار دهد :</w:t>
            </w:r>
          </w:p>
          <w:p w14:paraId="61D1ADE7" w14:textId="11BE853C" w:rsidR="000829C9" w:rsidRPr="00641D3B" w:rsidRDefault="00D47CC1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>خصیصه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مقدار واریز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به کاربر نشان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میدهد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1E6B212A" w14:textId="7DD4D447" w:rsidR="00234264" w:rsidRPr="00641D3B" w:rsidRDefault="00234264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مقدار واریز را وارد میکند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19A20E99" w14:textId="27975529" w:rsidR="000829C9" w:rsidRPr="00641D3B" w:rsidRDefault="005476B3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کاربر </w:t>
            </w:r>
            <w:r w:rsidR="006B5BB2" w:rsidRPr="00641D3B">
              <w:rPr>
                <w:rFonts w:cs="B Nazanin" w:hint="cs"/>
                <w:sz w:val="24"/>
                <w:szCs w:val="24"/>
                <w:rtl/>
              </w:rPr>
              <w:t xml:space="preserve">مقدار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افزایش اعتبار را تایید </w:t>
            </w:r>
            <w:r w:rsidR="006B5BB2" w:rsidRPr="00641D3B">
              <w:rPr>
                <w:rFonts w:cs="B Nazanin" w:hint="cs"/>
                <w:sz w:val="24"/>
                <w:szCs w:val="24"/>
                <w:rtl/>
              </w:rPr>
              <w:t>میکند .</w:t>
            </w:r>
          </w:p>
          <w:p w14:paraId="3B65B12D" w14:textId="41CF4275" w:rsidR="000829C9" w:rsidRPr="00641D3B" w:rsidRDefault="0006091E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="000829C9" w:rsidRPr="00641D3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کاربر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به درگاه بانکی منتقل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کند.</w:t>
            </w:r>
          </w:p>
          <w:p w14:paraId="590AEF02" w14:textId="77777777" w:rsidR="000829C9" w:rsidRPr="00641D3B" w:rsidRDefault="005476B3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اگر درگاه بانکی پرداخت را تایید کند :</w:t>
            </w:r>
          </w:p>
          <w:p w14:paraId="5A729C00" w14:textId="0E958C60" w:rsidR="000829C9" w:rsidRPr="00641D3B" w:rsidRDefault="00D47CC1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="00D1675B" w:rsidRPr="00641D3B">
              <w:rPr>
                <w:rFonts w:cs="B Nazanin" w:hint="cs"/>
                <w:sz w:val="24"/>
                <w:szCs w:val="24"/>
                <w:rtl/>
              </w:rPr>
              <w:t xml:space="preserve"> خصیصه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اعتبار کاربر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افزایش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دهد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167B45C1" w14:textId="40B49142" w:rsidR="00234264" w:rsidRPr="00641D3B" w:rsidRDefault="0006091E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234264" w:rsidRPr="00641D3B">
              <w:rPr>
                <w:rFonts w:cs="B Nazanin" w:hint="cs"/>
                <w:sz w:val="24"/>
                <w:szCs w:val="24"/>
                <w:rtl/>
              </w:rPr>
              <w:t>تغییرات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234264" w:rsidRPr="00641D3B">
              <w:rPr>
                <w:rFonts w:cs="B Nazanin" w:hint="cs"/>
                <w:sz w:val="24"/>
                <w:szCs w:val="24"/>
                <w:rtl/>
              </w:rPr>
              <w:t xml:space="preserve"> ذخیره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کند</w:t>
            </w:r>
            <w:r w:rsidR="00234264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9CA8DE9" w14:textId="189D481F" w:rsidR="00096C55" w:rsidRPr="00641D3B" w:rsidRDefault="0006091E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مورد کاربر به پایان میرسد</w:t>
            </w:r>
            <w:r w:rsidR="00096C55" w:rsidRPr="00641D3B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43DF4171" w14:textId="77777777" w:rsidR="000829C9" w:rsidRPr="00641D3B" w:rsidRDefault="005476B3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در غیر اینصورت :</w:t>
            </w:r>
          </w:p>
          <w:p w14:paraId="39C40888" w14:textId="0F420F42" w:rsidR="005476B3" w:rsidRPr="00641D3B" w:rsidRDefault="000829C9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خطای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عملیات 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 xml:space="preserve">بانکی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ناموفق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به کاربر نشان </w:t>
            </w:r>
            <w:r w:rsidR="00D47CC1" w:rsidRPr="00641D3B">
              <w:rPr>
                <w:rFonts w:cs="B Nazanin" w:hint="cs"/>
                <w:sz w:val="24"/>
                <w:szCs w:val="24"/>
                <w:rtl/>
              </w:rPr>
              <w:t>میدهد.</w:t>
            </w:r>
          </w:p>
          <w:p w14:paraId="56712E2D" w14:textId="64E48E4C" w:rsidR="000829C9" w:rsidRPr="00641D3B" w:rsidRDefault="00986578" w:rsidP="00641D3B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در غیر اینصورت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اگر کاربر</w:t>
            </w:r>
            <w:r w:rsidR="00D47CC1" w:rsidRPr="00641D3B">
              <w:rPr>
                <w:rFonts w:cs="B Nazanin" w:hint="cs"/>
                <w:sz w:val="24"/>
                <w:szCs w:val="24"/>
                <w:rtl/>
              </w:rPr>
              <w:t xml:space="preserve">درخواست برداشت اعتبار دهد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:</w:t>
            </w:r>
          </w:p>
          <w:p w14:paraId="045BB406" w14:textId="14E4AC4E" w:rsidR="00B7310D" w:rsidRPr="00641D3B" w:rsidRDefault="00B7310D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اگر کاربر حساب بانکی ذخیره شده نداشت:</w:t>
            </w:r>
          </w:p>
          <w:p w14:paraId="23B2D699" w14:textId="017714B6" w:rsidR="00B7310D" w:rsidRPr="00641D3B" w:rsidRDefault="00B7310D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 خطای نداشتن حساب بانکی را به کاربر نشان میدهد.</w:t>
            </w:r>
          </w:p>
          <w:p w14:paraId="5217C578" w14:textId="50623B45" w:rsidR="00B7310D" w:rsidRPr="00641D3B" w:rsidRDefault="00B7310D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مورد کاربرد «ویرایش پروفایل» را فراخوانی میکند. </w:t>
            </w:r>
          </w:p>
          <w:p w14:paraId="6388A5E6" w14:textId="76C52DC7" w:rsidR="00B7310D" w:rsidRPr="00641D3B" w:rsidRDefault="00B7310D" w:rsidP="00641D3B">
            <w:pPr>
              <w:pStyle w:val="ListParagraph"/>
              <w:numPr>
                <w:ilvl w:val="1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2F33ECED" w14:textId="7BABAEBE" w:rsidR="0006091E" w:rsidRPr="00641D3B" w:rsidRDefault="0006091E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اگر حساب کاربر "اعتبار کافی" داشته باشد:</w:t>
            </w:r>
          </w:p>
          <w:p w14:paraId="4614389A" w14:textId="174EE44C" w:rsidR="00D47CC1" w:rsidRPr="00641D3B" w:rsidRDefault="00D47CC1" w:rsidP="00641D3B">
            <w:pPr>
              <w:pStyle w:val="ListParagraph"/>
              <w:numPr>
                <w:ilvl w:val="3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 فیلد مقدار برداشت را به کاربر نشان میدهد</w:t>
            </w:r>
            <w:r w:rsidR="00B7310D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3342DB4E" w14:textId="48990349" w:rsidR="00234264" w:rsidRPr="00641D3B" w:rsidRDefault="00234264" w:rsidP="00641D3B">
            <w:pPr>
              <w:pStyle w:val="ListParagraph"/>
              <w:numPr>
                <w:ilvl w:val="3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مقدار برداشت را وارد میکند</w:t>
            </w:r>
            <w:r w:rsidR="00B7310D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42703DB7" w14:textId="77777777" w:rsidR="000829C9" w:rsidRPr="00641D3B" w:rsidRDefault="005476B3" w:rsidP="00641D3B">
            <w:pPr>
              <w:pStyle w:val="ListParagraph"/>
              <w:numPr>
                <w:ilvl w:val="3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lastRenderedPageBreak/>
              <w:t>اگر کاربر برداشت از اعتبار را تایید کند :</w:t>
            </w:r>
          </w:p>
          <w:p w14:paraId="6527D30B" w14:textId="1DCF93BB" w:rsidR="000829C9" w:rsidRPr="00641D3B" w:rsidRDefault="005476B3" w:rsidP="00641D3B">
            <w:pPr>
              <w:pStyle w:val="ListParagraph"/>
              <w:numPr>
                <w:ilvl w:val="4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اگر حساب کاربر </w:t>
            </w:r>
            <w:r w:rsidR="0006091E" w:rsidRPr="00641D3B">
              <w:rPr>
                <w:rFonts w:cs="B Nazanin" w:hint="cs"/>
                <w:sz w:val="24"/>
                <w:szCs w:val="24"/>
                <w:rtl/>
              </w:rPr>
              <w:t>به اندازه میزان برداشت اعتبار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داشته باشد :</w:t>
            </w:r>
          </w:p>
          <w:p w14:paraId="4340D117" w14:textId="01D3871F" w:rsidR="000829C9" w:rsidRPr="00641D3B" w:rsidRDefault="0006091E" w:rsidP="00641D3B">
            <w:pPr>
              <w:pStyle w:val="ListParagraph"/>
              <w:numPr>
                <w:ilvl w:val="5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مقدار برداشت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به حساب</w:t>
            </w:r>
            <w:r w:rsidR="00523F08" w:rsidRPr="00641D3B">
              <w:rPr>
                <w:rFonts w:cs="B Nazanin" w:hint="cs"/>
                <w:sz w:val="24"/>
                <w:szCs w:val="24"/>
                <w:rtl/>
              </w:rPr>
              <w:t xml:space="preserve"> بانکی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ذخیره شده کاربر اضافه م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یکند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.</w:t>
            </w:r>
          </w:p>
          <w:p w14:paraId="6DF15FA3" w14:textId="10F4B84C" w:rsidR="00096C55" w:rsidRPr="00641D3B" w:rsidRDefault="0006091E" w:rsidP="00641D3B">
            <w:pPr>
              <w:pStyle w:val="ListParagraph"/>
              <w:numPr>
                <w:ilvl w:val="5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مقدار برداشت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از </w:t>
            </w:r>
            <w:r w:rsidR="00D1675B" w:rsidRPr="00641D3B">
              <w:rPr>
                <w:rFonts w:cs="B Nazanin" w:hint="cs"/>
                <w:sz w:val="24"/>
                <w:szCs w:val="24"/>
                <w:rtl/>
              </w:rPr>
              <w:t xml:space="preserve">خصیصه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اعتبار کاربر کم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کند</w:t>
            </w:r>
            <w:r w:rsidR="00B7310D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61FE257F" w14:textId="51EA4F59" w:rsidR="00096C55" w:rsidRPr="00641D3B" w:rsidRDefault="00096C55" w:rsidP="00641D3B">
            <w:pPr>
              <w:pStyle w:val="ListParagraph"/>
              <w:numPr>
                <w:ilvl w:val="5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پایان مورد کاربرد .</w:t>
            </w:r>
          </w:p>
          <w:p w14:paraId="15E547F8" w14:textId="77777777" w:rsidR="000829C9" w:rsidRPr="00641D3B" w:rsidRDefault="005476B3" w:rsidP="00641D3B">
            <w:pPr>
              <w:pStyle w:val="ListParagraph"/>
              <w:numPr>
                <w:ilvl w:val="4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در غیر اینصورت :</w:t>
            </w:r>
          </w:p>
          <w:p w14:paraId="500BBD40" w14:textId="5FEFB5C5" w:rsidR="005476B3" w:rsidRPr="00641D3B" w:rsidRDefault="00D1675B" w:rsidP="00641D3B">
            <w:pPr>
              <w:pStyle w:val="ListParagraph"/>
              <w:numPr>
                <w:ilvl w:val="5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خطای اعتبار ناکافی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 را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به کاربر نشان داده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میدهد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.</w:t>
            </w:r>
            <w:r w:rsidR="005476B3" w:rsidRPr="00641D3B">
              <w:rPr>
                <w:rFonts w:cs="B Nazanin"/>
                <w:sz w:val="24"/>
                <w:szCs w:val="24"/>
              </w:rPr>
              <w:t xml:space="preserve"> </w:t>
            </w:r>
          </w:p>
          <w:p w14:paraId="1EA8EAE1" w14:textId="77777777" w:rsidR="0006091E" w:rsidRPr="00641D3B" w:rsidRDefault="0006091E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5BDA3069" w14:textId="0B8CD571" w:rsidR="0006091E" w:rsidRPr="00641D3B" w:rsidRDefault="00D1675B" w:rsidP="00641D3B">
            <w:pPr>
              <w:pStyle w:val="ListParagraph"/>
              <w:numPr>
                <w:ilvl w:val="2"/>
                <w:numId w:val="6"/>
              </w:numPr>
              <w:spacing w:line="276" w:lineRule="auto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 xml:space="preserve">سیستم </w:t>
            </w:r>
            <w:r w:rsidR="0006091E" w:rsidRPr="00641D3B">
              <w:rPr>
                <w:rFonts w:cs="B Nazanin" w:hint="cs"/>
                <w:sz w:val="24"/>
                <w:szCs w:val="24"/>
                <w:rtl/>
              </w:rPr>
              <w:t xml:space="preserve">خطای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نداشتن حداقل اعتبار را به کاربر نشان میدهد.</w:t>
            </w:r>
          </w:p>
        </w:tc>
      </w:tr>
      <w:tr w:rsidR="005476B3" w14:paraId="38BF4AF8" w14:textId="5C801AD0" w:rsidTr="00641D3B">
        <w:trPr>
          <w:trHeight w:val="461"/>
        </w:trPr>
        <w:tc>
          <w:tcPr>
            <w:tcW w:w="2076" w:type="dxa"/>
          </w:tcPr>
          <w:p w14:paraId="3D0D0D2D" w14:textId="1ABBA4BB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 xml:space="preserve">پایان </w:t>
            </w:r>
          </w:p>
        </w:tc>
        <w:tc>
          <w:tcPr>
            <w:tcW w:w="8724" w:type="dxa"/>
          </w:tcPr>
          <w:p w14:paraId="0537B1D8" w14:textId="0E1EE317" w:rsidR="00933938" w:rsidRPr="00641D3B" w:rsidRDefault="00D1675B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واریز: کاربر با موفقیت اعتبار خود را افزایش دهد</w:t>
            </w:r>
            <w:r w:rsidR="002E504F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  <w:p w14:paraId="51FA95B6" w14:textId="3C66319D" w:rsidR="00D1675B" w:rsidRPr="00641D3B" w:rsidRDefault="00D1675B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 اطلاعات را ذخیره میکند.</w:t>
            </w:r>
          </w:p>
          <w:p w14:paraId="148F0E09" w14:textId="2BE8695D" w:rsidR="00D1675B" w:rsidRPr="00641D3B" w:rsidRDefault="00D1675B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برداشت: کاربر با موفقیت از اعتبار خود برداشت کند.</w:t>
            </w:r>
          </w:p>
          <w:p w14:paraId="27BC5F88" w14:textId="398DB64D" w:rsidR="002E504F" w:rsidRPr="00641D3B" w:rsidRDefault="002E504F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سیستم اطلاعات را ذخیره میکند .</w:t>
            </w:r>
          </w:p>
          <w:p w14:paraId="39918244" w14:textId="6D1EEA79" w:rsidR="005476B3" w:rsidRPr="00641D3B" w:rsidRDefault="00933938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انصراف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 xml:space="preserve"> :</w:t>
            </w:r>
            <w:r w:rsidR="00234264" w:rsidRPr="00641D3B">
              <w:rPr>
                <w:rFonts w:cs="B Nazanin" w:hint="cs"/>
                <w:sz w:val="24"/>
                <w:szCs w:val="24"/>
                <w:rtl/>
              </w:rPr>
              <w:t xml:space="preserve">کاربر درخواست </w:t>
            </w:r>
            <w:r w:rsidRPr="00641D3B">
              <w:rPr>
                <w:rFonts w:cs="B Nazanin" w:hint="cs"/>
                <w:sz w:val="24"/>
                <w:szCs w:val="24"/>
                <w:rtl/>
              </w:rPr>
              <w:t>انصراف</w:t>
            </w:r>
            <w:r w:rsidR="00234264" w:rsidRPr="00641D3B">
              <w:rPr>
                <w:rFonts w:cs="B Nazanin" w:hint="cs"/>
                <w:sz w:val="24"/>
                <w:szCs w:val="24"/>
                <w:rtl/>
              </w:rPr>
              <w:t xml:space="preserve"> از مورد کاربد را میدهد</w:t>
            </w:r>
            <w:r w:rsidR="005476B3" w:rsidRPr="00641D3B">
              <w:rPr>
                <w:rFonts w:cs="B Nazanin" w:hint="cs"/>
                <w:sz w:val="24"/>
                <w:szCs w:val="24"/>
                <w:rtl/>
              </w:rPr>
              <w:t>.</w:t>
            </w:r>
          </w:p>
        </w:tc>
      </w:tr>
      <w:tr w:rsidR="005476B3" w14:paraId="060A1343" w14:textId="1E3F4957" w:rsidTr="00641D3B">
        <w:trPr>
          <w:trHeight w:val="623"/>
        </w:trPr>
        <w:tc>
          <w:tcPr>
            <w:tcW w:w="2076" w:type="dxa"/>
          </w:tcPr>
          <w:p w14:paraId="022950B6" w14:textId="660A83B6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پس شرط ها </w:t>
            </w:r>
          </w:p>
        </w:tc>
        <w:tc>
          <w:tcPr>
            <w:tcW w:w="8724" w:type="dxa"/>
          </w:tcPr>
          <w:p w14:paraId="3DDE6541" w14:textId="77777777" w:rsidR="005476B3" w:rsidRPr="00641D3B" w:rsidRDefault="00933938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پایان عادی : اطلاعات ذخیره شوند</w:t>
            </w:r>
          </w:p>
          <w:p w14:paraId="7CED51E3" w14:textId="5B7DAD6A" w:rsidR="00933938" w:rsidRPr="00641D3B" w:rsidRDefault="00933938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انصراف : ندارد</w:t>
            </w:r>
          </w:p>
        </w:tc>
      </w:tr>
      <w:tr w:rsidR="005476B3" w14:paraId="010CB204" w14:textId="376B7604" w:rsidTr="00641D3B">
        <w:trPr>
          <w:trHeight w:val="398"/>
        </w:trPr>
        <w:tc>
          <w:tcPr>
            <w:tcW w:w="2076" w:type="dxa"/>
          </w:tcPr>
          <w:p w14:paraId="2EAEC01C" w14:textId="0DB24B85" w:rsidR="005476B3" w:rsidRPr="0078362A" w:rsidRDefault="0027281B" w:rsidP="00641D3B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8362A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جریان جایگزین </w:t>
            </w:r>
          </w:p>
        </w:tc>
        <w:tc>
          <w:tcPr>
            <w:tcW w:w="8724" w:type="dxa"/>
          </w:tcPr>
          <w:p w14:paraId="309B375E" w14:textId="5D00A4BE" w:rsidR="005476B3" w:rsidRPr="00641D3B" w:rsidRDefault="00234264" w:rsidP="00641D3B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641D3B">
              <w:rPr>
                <w:rFonts w:cs="B Nazanin" w:hint="cs"/>
                <w:sz w:val="24"/>
                <w:szCs w:val="24"/>
                <w:rtl/>
              </w:rPr>
              <w:t>کاربر در هر لحظه درخواست خروج از مورد کاربرد مدیریت و درخواست اعتبار را میدهد</w:t>
            </w:r>
          </w:p>
        </w:tc>
      </w:tr>
    </w:tbl>
    <w:p w14:paraId="4D554CD9" w14:textId="4E232F8F" w:rsidR="00F5096A" w:rsidRDefault="00F5096A" w:rsidP="00676C88">
      <w:pPr>
        <w:rPr>
          <w:rtl/>
        </w:rPr>
      </w:pPr>
    </w:p>
    <w:p w14:paraId="5C71FDF7" w14:textId="77777777" w:rsidR="00F5096A" w:rsidRDefault="00F5096A" w:rsidP="00676C88">
      <w:pPr>
        <w:rPr>
          <w:rtl/>
        </w:rPr>
      </w:pPr>
    </w:p>
    <w:p w14:paraId="1C28E478" w14:textId="77777777" w:rsidR="00F5096A" w:rsidRDefault="00F5096A" w:rsidP="00676C88"/>
    <w:sectPr w:rsidR="00F5096A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06761E"/>
    <w:multiLevelType w:val="multilevel"/>
    <w:tmpl w:val="B0F40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719815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214BB"/>
    <w:rsid w:val="00026CBB"/>
    <w:rsid w:val="0005637D"/>
    <w:rsid w:val="000604A3"/>
    <w:rsid w:val="0006091E"/>
    <w:rsid w:val="000829C9"/>
    <w:rsid w:val="00083450"/>
    <w:rsid w:val="00096C55"/>
    <w:rsid w:val="000A72DE"/>
    <w:rsid w:val="000D1303"/>
    <w:rsid w:val="000E7A49"/>
    <w:rsid w:val="000F5300"/>
    <w:rsid w:val="001F2790"/>
    <w:rsid w:val="001F28AE"/>
    <w:rsid w:val="00234264"/>
    <w:rsid w:val="00245EE6"/>
    <w:rsid w:val="0027281B"/>
    <w:rsid w:val="002E18C6"/>
    <w:rsid w:val="002E504F"/>
    <w:rsid w:val="00332A58"/>
    <w:rsid w:val="003710FF"/>
    <w:rsid w:val="0038326D"/>
    <w:rsid w:val="00396828"/>
    <w:rsid w:val="003B63B0"/>
    <w:rsid w:val="003F6131"/>
    <w:rsid w:val="004303F1"/>
    <w:rsid w:val="00470701"/>
    <w:rsid w:val="00485395"/>
    <w:rsid w:val="00486637"/>
    <w:rsid w:val="0049358A"/>
    <w:rsid w:val="00523F08"/>
    <w:rsid w:val="00535BB1"/>
    <w:rsid w:val="005476B3"/>
    <w:rsid w:val="00553FE6"/>
    <w:rsid w:val="0055569A"/>
    <w:rsid w:val="005C2902"/>
    <w:rsid w:val="005D2B5C"/>
    <w:rsid w:val="005E1B9E"/>
    <w:rsid w:val="00630516"/>
    <w:rsid w:val="00641D3B"/>
    <w:rsid w:val="00676C88"/>
    <w:rsid w:val="00695BBF"/>
    <w:rsid w:val="006A3A2A"/>
    <w:rsid w:val="006A5B43"/>
    <w:rsid w:val="006B0867"/>
    <w:rsid w:val="006B3127"/>
    <w:rsid w:val="006B5BB2"/>
    <w:rsid w:val="006B6B4C"/>
    <w:rsid w:val="007074E9"/>
    <w:rsid w:val="007204CD"/>
    <w:rsid w:val="00726E34"/>
    <w:rsid w:val="00735F3B"/>
    <w:rsid w:val="00755CD5"/>
    <w:rsid w:val="00763E00"/>
    <w:rsid w:val="007745BD"/>
    <w:rsid w:val="0078362A"/>
    <w:rsid w:val="007B172A"/>
    <w:rsid w:val="007B2EB3"/>
    <w:rsid w:val="00840E54"/>
    <w:rsid w:val="008711C7"/>
    <w:rsid w:val="008D5273"/>
    <w:rsid w:val="00933938"/>
    <w:rsid w:val="00975A7B"/>
    <w:rsid w:val="00986578"/>
    <w:rsid w:val="00996186"/>
    <w:rsid w:val="009B6B6A"/>
    <w:rsid w:val="009F7D35"/>
    <w:rsid w:val="00A43C59"/>
    <w:rsid w:val="00B00E91"/>
    <w:rsid w:val="00B22B08"/>
    <w:rsid w:val="00B7310D"/>
    <w:rsid w:val="00C45888"/>
    <w:rsid w:val="00C619BE"/>
    <w:rsid w:val="00CD4250"/>
    <w:rsid w:val="00CE7F81"/>
    <w:rsid w:val="00D1675B"/>
    <w:rsid w:val="00D45AAF"/>
    <w:rsid w:val="00D471A7"/>
    <w:rsid w:val="00D47CC1"/>
    <w:rsid w:val="00D50725"/>
    <w:rsid w:val="00D76014"/>
    <w:rsid w:val="00E3143A"/>
    <w:rsid w:val="00E47CF6"/>
    <w:rsid w:val="00E56DC3"/>
    <w:rsid w:val="00E82A1B"/>
    <w:rsid w:val="00ED0578"/>
    <w:rsid w:val="00ED273B"/>
    <w:rsid w:val="00F01D99"/>
    <w:rsid w:val="00F47567"/>
    <w:rsid w:val="00F5096A"/>
    <w:rsid w:val="00F979CA"/>
    <w:rsid w:val="00FE2594"/>
    <w:rsid w:val="00FF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8E879-63FB-429B-A648-3BE4AAE4C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3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m91522222@gmail.com</cp:lastModifiedBy>
  <cp:revision>39</cp:revision>
  <dcterms:created xsi:type="dcterms:W3CDTF">2017-03-31T17:36:00Z</dcterms:created>
  <dcterms:modified xsi:type="dcterms:W3CDTF">2019-05-15T09:25:00Z</dcterms:modified>
</cp:coreProperties>
</file>